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ac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our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ge Acuit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on Complaints (Rank,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l-defined conditions (4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 and poisoning (3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 and poisoning (8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musculoskeletal system (1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l-defined conditions (2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musculoskeletal system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skin and subcutaneous tissue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disorders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s influencing health status/contact with health services (2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on Diagnoses (Rank,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domen pain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nd evaluation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nd evaluation (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 back pain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st pain + dyspnea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 + knee pain (2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hicle collision + Altered mental status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hicle collision + Altered mental status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 back pain (16.6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2:33:32Z</dcterms:created>
  <dcterms:modified xsi:type="dcterms:W3CDTF">2025-07-18T22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